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Default="008A0D8F" w:rsidP="008A0D8F">
      <w:pPr>
        <w:spacing w:line="240" w:lineRule="auto"/>
        <w:jc w:val="center"/>
        <w:rPr>
          <w:szCs w:val="24"/>
        </w:rPr>
      </w:pPr>
    </w:p>
    <w:p w14:paraId="42950857" w14:textId="59B5BC8F" w:rsidR="008A0D8F" w:rsidRPr="00204140" w:rsidRDefault="00EB573D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 w:rsidRPr="00204140">
        <w:rPr>
          <w:rFonts w:ascii="Times New Roman" w:eastAsiaTheme="minorHAnsi" w:hAnsi="Times New Roman" w:cs="Times New Roman"/>
          <w:b/>
          <w:bCs/>
          <w:color w:val="auto"/>
          <w:szCs w:val="24"/>
        </w:rPr>
        <w:t>CED Meeting</w:t>
      </w:r>
    </w:p>
    <w:p w14:paraId="18880DAA" w14:textId="0D7B3835" w:rsidR="008A0D8F" w:rsidRDefault="008E7313" w:rsidP="00A44940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>
        <w:rPr>
          <w:rFonts w:ascii="Times New Roman" w:eastAsiaTheme="minorHAnsi" w:hAnsi="Times New Roman" w:cs="Times New Roman"/>
          <w:b/>
          <w:bCs/>
          <w:color w:val="auto"/>
          <w:szCs w:val="24"/>
        </w:rPr>
        <w:t>January 10, 2023</w:t>
      </w:r>
    </w:p>
    <w:p w14:paraId="19B54178" w14:textId="77777777" w:rsidR="00204140" w:rsidRPr="00204140" w:rsidRDefault="00204140" w:rsidP="00A44940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</w:p>
    <w:p w14:paraId="25143062" w14:textId="77777777" w:rsidR="00204140" w:rsidRPr="000B1248" w:rsidRDefault="00204140" w:rsidP="00A44940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</w:p>
    <w:p w14:paraId="6EFB669B" w14:textId="48E5F80D" w:rsidR="00D14E4F" w:rsidRPr="000B1248" w:rsidRDefault="00D14E4F" w:rsidP="00FB6467">
      <w:pPr>
        <w:spacing w:line="360" w:lineRule="auto"/>
        <w:ind w:left="0"/>
        <w:rPr>
          <w:rFonts w:ascii="Times New Roman" w:eastAsia="Times New Roman" w:hAnsi="Times New Roman" w:cs="Times New Roman"/>
          <w:szCs w:val="24"/>
        </w:rPr>
      </w:pPr>
    </w:p>
    <w:p w14:paraId="6BD3A77E" w14:textId="69E1A0CE" w:rsidR="00EB573D" w:rsidRDefault="00FB6467" w:rsidP="000B1248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0B1248">
        <w:rPr>
          <w:rFonts w:ascii="Times New Roman" w:eastAsia="Times New Roman" w:hAnsi="Times New Roman" w:cs="Times New Roman"/>
          <w:sz w:val="24"/>
          <w:szCs w:val="24"/>
        </w:rPr>
        <w:t>Bus Tour</w:t>
      </w:r>
    </w:p>
    <w:p w14:paraId="0FE2F9A6" w14:textId="2B744E94" w:rsidR="008E7313" w:rsidRDefault="008E7313" w:rsidP="000B1248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A Vitae Changes</w:t>
      </w:r>
    </w:p>
    <w:p w14:paraId="0F03E2BB" w14:textId="58379ADA" w:rsidR="008E7313" w:rsidRDefault="008E7313" w:rsidP="000B1248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</w:t>
      </w:r>
      <w:r w:rsidR="00FB7171"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Interim Associate Director </w:t>
      </w:r>
    </w:p>
    <w:p w14:paraId="556A9087" w14:textId="50FB6AA8" w:rsidR="00FB7171" w:rsidRPr="000B1248" w:rsidRDefault="00FB7171" w:rsidP="000B1248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CHS Associate Director</w:t>
      </w:r>
    </w:p>
    <w:p w14:paraId="7F661E0F" w14:textId="0619B27D" w:rsidR="00D4561A" w:rsidRPr="000B1248" w:rsidRDefault="00204140" w:rsidP="00D4561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0B1248">
        <w:rPr>
          <w:rFonts w:ascii="Times New Roman" w:eastAsia="Times New Roman" w:hAnsi="Times New Roman" w:cs="Times New Roman"/>
          <w:sz w:val="24"/>
          <w:szCs w:val="24"/>
        </w:rPr>
        <w:t>Updates on searches</w:t>
      </w:r>
    </w:p>
    <w:p w14:paraId="62F87660" w14:textId="7AFC326E" w:rsidR="00DA4ACF" w:rsidRPr="000B1248" w:rsidRDefault="00B554C7" w:rsidP="00D4561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B1248">
        <w:rPr>
          <w:rFonts w:ascii="Times New Roman" w:hAnsi="Times New Roman" w:cs="Times New Roman"/>
          <w:sz w:val="24"/>
          <w:szCs w:val="24"/>
        </w:rPr>
        <w:t>Around the</w:t>
      </w:r>
      <w:r w:rsidR="000B1248" w:rsidRPr="000B1248">
        <w:rPr>
          <w:rFonts w:ascii="Times New Roman" w:hAnsi="Times New Roman" w:cs="Times New Roman"/>
          <w:sz w:val="24"/>
          <w:szCs w:val="24"/>
        </w:rPr>
        <w:t xml:space="preserve"> State</w:t>
      </w:r>
    </w:p>
    <w:p w14:paraId="73F12916" w14:textId="77777777" w:rsidR="008A0D8F" w:rsidRPr="008A0D8F" w:rsidRDefault="008A0D8F" w:rsidP="00DA4ACF">
      <w:pPr>
        <w:spacing w:line="259" w:lineRule="auto"/>
        <w:ind w:left="720" w:firstLine="0"/>
        <w:contextualSpacing/>
        <w:rPr>
          <w:rFonts w:asciiTheme="minorHAnsi" w:eastAsiaTheme="minorHAnsi" w:hAnsiTheme="minorHAnsi" w:cstheme="minorBidi"/>
          <w:color w:val="auto"/>
          <w:szCs w:val="24"/>
        </w:rPr>
      </w:pPr>
    </w:p>
    <w:p w14:paraId="17774E10" w14:textId="77777777" w:rsidR="008A0D8F" w:rsidRDefault="008A0D8F" w:rsidP="008A0D8F">
      <w:pPr>
        <w:rPr>
          <w:szCs w:val="24"/>
        </w:rPr>
      </w:pPr>
    </w:p>
    <w:sectPr w:rsidR="008A0D8F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kwNKgFAG+SRO4tAAAA"/>
  </w:docVars>
  <w:rsids>
    <w:rsidRoot w:val="00B825DE"/>
    <w:rsid w:val="00005789"/>
    <w:rsid w:val="000948B4"/>
    <w:rsid w:val="000B1248"/>
    <w:rsid w:val="00105E52"/>
    <w:rsid w:val="001115C7"/>
    <w:rsid w:val="001324DC"/>
    <w:rsid w:val="00204140"/>
    <w:rsid w:val="002216C3"/>
    <w:rsid w:val="002705B3"/>
    <w:rsid w:val="002C5593"/>
    <w:rsid w:val="0035441C"/>
    <w:rsid w:val="004049F4"/>
    <w:rsid w:val="004066A6"/>
    <w:rsid w:val="006137D3"/>
    <w:rsid w:val="006640FF"/>
    <w:rsid w:val="0067643A"/>
    <w:rsid w:val="006F6B77"/>
    <w:rsid w:val="00703EB1"/>
    <w:rsid w:val="00713268"/>
    <w:rsid w:val="007579E3"/>
    <w:rsid w:val="007B73DF"/>
    <w:rsid w:val="0080605D"/>
    <w:rsid w:val="0082097F"/>
    <w:rsid w:val="0088563C"/>
    <w:rsid w:val="008A0D8F"/>
    <w:rsid w:val="008E7313"/>
    <w:rsid w:val="00960927"/>
    <w:rsid w:val="00A44940"/>
    <w:rsid w:val="00A97500"/>
    <w:rsid w:val="00AC1BFB"/>
    <w:rsid w:val="00B23A22"/>
    <w:rsid w:val="00B554C7"/>
    <w:rsid w:val="00B825DE"/>
    <w:rsid w:val="00BA1804"/>
    <w:rsid w:val="00C12647"/>
    <w:rsid w:val="00C300F0"/>
    <w:rsid w:val="00D14E4F"/>
    <w:rsid w:val="00D176BC"/>
    <w:rsid w:val="00D26B99"/>
    <w:rsid w:val="00D4561A"/>
    <w:rsid w:val="00D73C3D"/>
    <w:rsid w:val="00DA4ACF"/>
    <w:rsid w:val="00DC6EA8"/>
    <w:rsid w:val="00E03C2E"/>
    <w:rsid w:val="00E06815"/>
    <w:rsid w:val="00E418FC"/>
    <w:rsid w:val="00EB4B8A"/>
    <w:rsid w:val="00EB573D"/>
    <w:rsid w:val="00F12AF6"/>
    <w:rsid w:val="00F350FD"/>
    <w:rsid w:val="00FB6467"/>
    <w:rsid w:val="00FB7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FB64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46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7313"/>
    <w:pPr>
      <w:spacing w:after="0" w:line="240" w:lineRule="auto"/>
    </w:pPr>
    <w:rPr>
      <w:rFonts w:ascii="Cambria" w:eastAsia="Cambria" w:hAnsi="Cambria" w:cs="Cambri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Gallardo, Kristie K - (gallardk)</cp:lastModifiedBy>
  <cp:revision>2</cp:revision>
  <dcterms:created xsi:type="dcterms:W3CDTF">2023-01-09T20:11:00Z</dcterms:created>
  <dcterms:modified xsi:type="dcterms:W3CDTF">2023-01-09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